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8B84F" w14:textId="5BE6A3F6" w:rsidR="00D0228D" w:rsidRPr="00080967" w:rsidRDefault="00097830" w:rsidP="00B05031">
      <w:pPr>
        <w:jc w:val="center"/>
        <w:rPr>
          <w:rFonts w:ascii="Times New Roman" w:hAnsi="Times New Roman" w:cs="Times New Roman"/>
          <w:b/>
          <w:sz w:val="22"/>
          <w:szCs w:val="22"/>
          <w:lang w:val="en-GB"/>
        </w:rPr>
      </w:pPr>
      <w:r w:rsidRPr="00080967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A2D091B" wp14:editId="470B9D2B">
                <wp:simplePos x="0" y="0"/>
                <wp:positionH relativeFrom="column">
                  <wp:posOffset>4815543</wp:posOffset>
                </wp:positionH>
                <wp:positionV relativeFrom="paragraph">
                  <wp:posOffset>-3256</wp:posOffset>
                </wp:positionV>
                <wp:extent cx="1077362" cy="278296"/>
                <wp:effectExtent l="0" t="0" r="15240" b="139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7362" cy="2782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D6A78E" w14:textId="78A5EF1A" w:rsidR="00017F83" w:rsidRPr="00FE4FFB" w:rsidRDefault="00017F83" w:rsidP="00097830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E4FFB">
                              <w:rPr>
                                <w:rFonts w:ascii="Times New Roman" w:hAnsi="Times New Roman" w:cs="Times New Roman"/>
                                <w:b/>
                              </w:rPr>
                              <w:t>Annexure-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2D091B" id="Text Box 6" o:spid="_x0000_s1028" type="#_x0000_t202" style="position:absolute;left:0;text-align:left;margin-left:379.2pt;margin-top:-.25pt;width:84.85pt;height:21.9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" fillcolor="white [3201]" strokeweight="1pt">
                <v:textbox>
                  <w:txbxContent>
                    <w:p w14:paraId="0ED6A78E" w14:textId="78A5EF1A" w:rsidR="00017F83" w:rsidRPr="00FE4FFB" w:rsidRDefault="00017F83" w:rsidP="00097830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E4FFB">
                        <w:rPr>
                          <w:rFonts w:ascii="Times New Roman" w:hAnsi="Times New Roman" w:cs="Times New Roman"/>
                          <w:b/>
                        </w:rPr>
                        <w:t>Annexure-C</w:t>
                      </w:r>
                    </w:p>
                  </w:txbxContent>
                </v:textbox>
              </v:shape>
            </w:pict>
          </mc:Fallback>
        </mc:AlternateContent>
      </w:r>
      <w:r w:rsidR="00582631" w:rsidRPr="0008096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3840" behindDoc="0" locked="0" layoutInCell="1" allowOverlap="1" wp14:anchorId="6D416538" wp14:editId="39076F32">
            <wp:simplePos x="0" y="0"/>
            <wp:positionH relativeFrom="column">
              <wp:posOffset>-146838</wp:posOffset>
            </wp:positionH>
            <wp:positionV relativeFrom="paragraph">
              <wp:posOffset>-60705</wp:posOffset>
            </wp:positionV>
            <wp:extent cx="747538" cy="746760"/>
            <wp:effectExtent l="0" t="0" r="1905" b="2540"/>
            <wp:wrapNone/>
            <wp:docPr id="16" name="Picture 16" descr="C:\Users\TE CMS\Downloads\Logo_Tranparent_UET_Mardan.pn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TE CMS\Downloads\Logo_Tranparent_UET_Mardan.png">
                      <a:extLst>
                        <a:ext uri="{FF2B5EF4-FFF2-40B4-BE49-F238E27FC236}">
                          <a16:creationId xmlns:a16="http://schemas.microsoft.com/office/drawing/2014/main" id="{00000000-0008-0000-0000-000002000000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538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228D" w:rsidRPr="00080967">
        <w:rPr>
          <w:rFonts w:ascii="Times New Roman" w:hAnsi="Times New Roman" w:cs="Times New Roman"/>
          <w:b/>
          <w:lang w:val="en-GB"/>
        </w:rPr>
        <w:t>University of Engineering &amp; Technology Mardan</w:t>
      </w:r>
    </w:p>
    <w:p w14:paraId="77336E29" w14:textId="4C11BC78" w:rsidR="00D0228D" w:rsidRPr="00080967" w:rsidRDefault="00D0228D" w:rsidP="00B05031">
      <w:pPr>
        <w:jc w:val="center"/>
        <w:rPr>
          <w:rFonts w:ascii="Times New Roman" w:hAnsi="Times New Roman" w:cs="Times New Roman"/>
          <w:b/>
          <w:lang w:val="en-GB"/>
        </w:rPr>
      </w:pPr>
    </w:p>
    <w:p w14:paraId="0B161555" w14:textId="77777777" w:rsidR="00D0228D" w:rsidRPr="00080967" w:rsidRDefault="00D0228D" w:rsidP="00B05031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080967">
        <w:rPr>
          <w:rFonts w:ascii="Times New Roman" w:hAnsi="Times New Roman" w:cs="Times New Roman"/>
          <w:b/>
          <w:sz w:val="22"/>
          <w:szCs w:val="22"/>
          <w:u w:val="single"/>
        </w:rPr>
        <w:t>ONLINE COURSE APPROVAL PERFORMA</w:t>
      </w:r>
    </w:p>
    <w:p w14:paraId="693D09DC" w14:textId="273BB66D" w:rsidR="00D0228D" w:rsidRPr="00FE4FFB" w:rsidRDefault="00D0228D" w:rsidP="00B05031">
      <w:pPr>
        <w:jc w:val="center"/>
        <w:rPr>
          <w:rFonts w:ascii="Times New Roman" w:hAnsi="Times New Roman" w:cs="Times New Roman"/>
          <w:sz w:val="20"/>
          <w:szCs w:val="22"/>
          <w:lang w:val="en-GB"/>
        </w:rPr>
      </w:pPr>
      <w:r w:rsidRPr="00FE4FFB">
        <w:rPr>
          <w:rFonts w:ascii="Times New Roman" w:hAnsi="Times New Roman" w:cs="Times New Roman"/>
          <w:sz w:val="20"/>
          <w:szCs w:val="22"/>
          <w:lang w:val="en-GB"/>
        </w:rPr>
        <w:t>(To be filled by Dean, Faculty of Engineering &amp; Computing)</w:t>
      </w:r>
    </w:p>
    <w:p w14:paraId="621F5619" w14:textId="77777777" w:rsidR="00D0228D" w:rsidRPr="00080967" w:rsidRDefault="00D0228D" w:rsidP="00B05031">
      <w:pPr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9517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2767"/>
        <w:gridCol w:w="6750"/>
      </w:tblGrid>
      <w:tr w:rsidR="00D0228D" w:rsidRPr="00080967" w14:paraId="050F9AB1" w14:textId="77777777" w:rsidTr="00FE4FFB">
        <w:tc>
          <w:tcPr>
            <w:tcW w:w="2767" w:type="dxa"/>
          </w:tcPr>
          <w:p w14:paraId="6736F617" w14:textId="1CD1996F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Department</w:t>
            </w:r>
            <w:r w:rsidR="00097830" w:rsidRPr="00080967"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</w:tc>
        <w:tc>
          <w:tcPr>
            <w:tcW w:w="6750" w:type="dxa"/>
            <w:vAlign w:val="center"/>
          </w:tcPr>
          <w:p w14:paraId="428BB79B" w14:textId="77777777" w:rsidR="00D0228D" w:rsidRPr="00080967" w:rsidRDefault="00D0228D" w:rsidP="00B05031">
            <w:pPr>
              <w:pStyle w:val="Head2"/>
              <w:rPr>
                <w:rFonts w:ascii="Times New Roman" w:hAnsi="Times New Roman"/>
                <w:sz w:val="24"/>
              </w:rPr>
            </w:pPr>
          </w:p>
        </w:tc>
      </w:tr>
      <w:tr w:rsidR="00D0228D" w:rsidRPr="00080967" w14:paraId="578AF691" w14:textId="77777777" w:rsidTr="00FE4FFB">
        <w:tc>
          <w:tcPr>
            <w:tcW w:w="2767" w:type="dxa"/>
          </w:tcPr>
          <w:p w14:paraId="42AE228F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ourse Code and Title:</w:t>
            </w:r>
          </w:p>
        </w:tc>
        <w:tc>
          <w:tcPr>
            <w:tcW w:w="6750" w:type="dxa"/>
            <w:vAlign w:val="center"/>
          </w:tcPr>
          <w:p w14:paraId="2D70B2E0" w14:textId="77777777" w:rsidR="00D0228D" w:rsidRPr="00080967" w:rsidRDefault="00D0228D" w:rsidP="00B05031">
            <w:pPr>
              <w:pStyle w:val="Head2"/>
              <w:rPr>
                <w:rFonts w:ascii="Times New Roman" w:hAnsi="Times New Roman"/>
                <w:sz w:val="24"/>
              </w:rPr>
            </w:pPr>
          </w:p>
        </w:tc>
      </w:tr>
      <w:tr w:rsidR="00D0228D" w:rsidRPr="00080967" w14:paraId="7FE07ABD" w14:textId="77777777" w:rsidTr="00FE4FFB">
        <w:tc>
          <w:tcPr>
            <w:tcW w:w="2767" w:type="dxa"/>
          </w:tcPr>
          <w:p w14:paraId="0922058D" w14:textId="2FF7F9F0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Semester</w:t>
            </w:r>
            <w:r w:rsidR="00097830" w:rsidRPr="00080967"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</w:tc>
        <w:tc>
          <w:tcPr>
            <w:tcW w:w="6750" w:type="dxa"/>
          </w:tcPr>
          <w:p w14:paraId="793BA2C6" w14:textId="77777777" w:rsidR="00D0228D" w:rsidRPr="00080967" w:rsidRDefault="00D0228D" w:rsidP="00B050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228D" w:rsidRPr="00080967" w14:paraId="5D5A1534" w14:textId="77777777" w:rsidTr="00FE4FFB">
        <w:tc>
          <w:tcPr>
            <w:tcW w:w="2767" w:type="dxa"/>
          </w:tcPr>
          <w:p w14:paraId="61D1ABC1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No. of Sections</w:t>
            </w:r>
          </w:p>
        </w:tc>
        <w:tc>
          <w:tcPr>
            <w:tcW w:w="6750" w:type="dxa"/>
          </w:tcPr>
          <w:p w14:paraId="43B6F822" w14:textId="77777777" w:rsidR="00D0228D" w:rsidRPr="00080967" w:rsidRDefault="00D0228D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181AC45E" w14:textId="77777777" w:rsidTr="00FE4FFB">
        <w:tc>
          <w:tcPr>
            <w:tcW w:w="2767" w:type="dxa"/>
          </w:tcPr>
          <w:p w14:paraId="63EC5876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No. of Registered Students</w:t>
            </w:r>
          </w:p>
        </w:tc>
        <w:tc>
          <w:tcPr>
            <w:tcW w:w="6750" w:type="dxa"/>
          </w:tcPr>
          <w:p w14:paraId="7D0A8845" w14:textId="77777777" w:rsidR="00D0228D" w:rsidRPr="00080967" w:rsidRDefault="00D0228D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648B97A0" w14:textId="77777777" w:rsidTr="00FE4FFB">
        <w:tc>
          <w:tcPr>
            <w:tcW w:w="2767" w:type="dxa"/>
          </w:tcPr>
          <w:p w14:paraId="55EC0305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redit Hours:</w:t>
            </w:r>
          </w:p>
        </w:tc>
        <w:tc>
          <w:tcPr>
            <w:tcW w:w="6750" w:type="dxa"/>
          </w:tcPr>
          <w:p w14:paraId="5A3CAB7C" w14:textId="77777777" w:rsidR="00D0228D" w:rsidRPr="00080967" w:rsidRDefault="00D0228D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0228D" w:rsidRPr="00080967" w14:paraId="169A1365" w14:textId="77777777" w:rsidTr="00FE4FFB">
        <w:tc>
          <w:tcPr>
            <w:tcW w:w="2767" w:type="dxa"/>
          </w:tcPr>
          <w:p w14:paraId="5A44BE53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Pre-Requisite:</w:t>
            </w:r>
          </w:p>
        </w:tc>
        <w:tc>
          <w:tcPr>
            <w:tcW w:w="6750" w:type="dxa"/>
          </w:tcPr>
          <w:p w14:paraId="1A4650E5" w14:textId="77777777" w:rsidR="00D0228D" w:rsidRPr="00080967" w:rsidRDefault="00D0228D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D0228D" w:rsidRPr="00080967" w14:paraId="7C34E77D" w14:textId="77777777" w:rsidTr="00FE4FFB">
        <w:tc>
          <w:tcPr>
            <w:tcW w:w="2767" w:type="dxa"/>
          </w:tcPr>
          <w:p w14:paraId="2FE6D7FE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Instructor:</w:t>
            </w:r>
          </w:p>
        </w:tc>
        <w:tc>
          <w:tcPr>
            <w:tcW w:w="6750" w:type="dxa"/>
          </w:tcPr>
          <w:p w14:paraId="45F8FDFF" w14:textId="77777777" w:rsidR="00D0228D" w:rsidRPr="00080967" w:rsidRDefault="00D0228D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D0228D" w:rsidRPr="00080967" w14:paraId="6625FA0F" w14:textId="77777777" w:rsidTr="00FE4FFB">
        <w:tc>
          <w:tcPr>
            <w:tcW w:w="2767" w:type="dxa"/>
          </w:tcPr>
          <w:p w14:paraId="14A1AE09" w14:textId="3B57CEBF" w:rsidR="00D0228D" w:rsidRPr="00080967" w:rsidRDefault="00D0228D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Email</w:t>
            </w:r>
            <w:r w:rsidR="00097830" w:rsidRPr="00080967"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</w:tc>
        <w:tc>
          <w:tcPr>
            <w:tcW w:w="6750" w:type="dxa"/>
            <w:vAlign w:val="center"/>
          </w:tcPr>
          <w:p w14:paraId="199E3A0E" w14:textId="77777777" w:rsidR="00D0228D" w:rsidRPr="00080967" w:rsidRDefault="00D0228D" w:rsidP="00B05031">
            <w:pPr>
              <w:rPr>
                <w:rFonts w:ascii="Times New Roman" w:hAnsi="Times New Roman" w:cs="Times New Roman"/>
              </w:rPr>
            </w:pPr>
          </w:p>
        </w:tc>
      </w:tr>
    </w:tbl>
    <w:p w14:paraId="59F6FC85" w14:textId="77777777" w:rsidR="00D0228D" w:rsidRPr="00080967" w:rsidRDefault="00D0228D" w:rsidP="00B05031">
      <w:pPr>
        <w:jc w:val="both"/>
        <w:rPr>
          <w:rFonts w:ascii="Times New Roman" w:hAnsi="Times New Roman" w:cs="Times New Roman"/>
          <w:lang w:val="en-GB"/>
        </w:rPr>
      </w:pPr>
    </w:p>
    <w:p w14:paraId="734269CF" w14:textId="77777777" w:rsidR="00D0228D" w:rsidRPr="00080967" w:rsidRDefault="00D0228D" w:rsidP="00B05031">
      <w:pPr>
        <w:jc w:val="both"/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</w:pPr>
      <w:r w:rsidRPr="00080967"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  <w:t>Attachments:</w:t>
      </w:r>
    </w:p>
    <w:p w14:paraId="55E20ED4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5C5FB2C1" w14:textId="2F5012D3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080967"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ab/>
        <w:t xml:space="preserve">Online Course Readiness </w:t>
      </w:r>
      <w:r w:rsidR="00C66EE3">
        <w:rPr>
          <w:rFonts w:ascii="Times New Roman" w:hAnsi="Times New Roman" w:cs="Times New Roman"/>
          <w:sz w:val="22"/>
          <w:szCs w:val="22"/>
          <w:lang w:val="en-GB"/>
        </w:rPr>
        <w:t>Performa</w:t>
      </w:r>
      <w:r w:rsidR="00E34A42" w:rsidRPr="0008096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>(</w:t>
      </w:r>
      <w:r w:rsidRPr="00080967">
        <w:rPr>
          <w:rFonts w:ascii="Times New Roman" w:hAnsi="Times New Roman" w:cs="Times New Roman"/>
          <w:b/>
          <w:sz w:val="22"/>
          <w:szCs w:val="22"/>
          <w:lang w:val="en-GB"/>
        </w:rPr>
        <w:t>Annex</w:t>
      </w:r>
      <w:r w:rsidR="00097830" w:rsidRPr="00080967">
        <w:rPr>
          <w:rFonts w:ascii="Times New Roman" w:hAnsi="Times New Roman" w:cs="Times New Roman"/>
          <w:b/>
          <w:sz w:val="22"/>
          <w:szCs w:val="22"/>
          <w:lang w:val="en-GB"/>
        </w:rPr>
        <w:t>ure-</w:t>
      </w:r>
      <w:r w:rsidRPr="00080967">
        <w:rPr>
          <w:rFonts w:ascii="Times New Roman" w:hAnsi="Times New Roman" w:cs="Times New Roman"/>
          <w:b/>
          <w:sz w:val="22"/>
          <w:szCs w:val="22"/>
          <w:lang w:val="en-GB"/>
        </w:rPr>
        <w:t>A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>)</w:t>
      </w:r>
    </w:p>
    <w:p w14:paraId="5E598ADA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C30A6E3" w14:textId="422BD0E1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080967"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ab/>
        <w:t xml:space="preserve">Online Course Evaluation </w:t>
      </w:r>
      <w:r w:rsidR="00C66EE3">
        <w:rPr>
          <w:rFonts w:ascii="Times New Roman" w:hAnsi="Times New Roman" w:cs="Times New Roman"/>
          <w:sz w:val="22"/>
          <w:szCs w:val="22"/>
          <w:lang w:val="en-GB"/>
        </w:rPr>
        <w:t>Performa</w:t>
      </w:r>
      <w:r w:rsidR="00E34A42" w:rsidRPr="0008096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>(</w:t>
      </w:r>
      <w:r w:rsidRPr="00080967">
        <w:rPr>
          <w:rFonts w:ascii="Times New Roman" w:hAnsi="Times New Roman" w:cs="Times New Roman"/>
          <w:b/>
          <w:sz w:val="22"/>
          <w:szCs w:val="22"/>
          <w:lang w:val="en-GB"/>
        </w:rPr>
        <w:t>Annex</w:t>
      </w:r>
      <w:r w:rsidR="00097830" w:rsidRPr="00080967">
        <w:rPr>
          <w:rFonts w:ascii="Times New Roman" w:hAnsi="Times New Roman" w:cs="Times New Roman"/>
          <w:b/>
          <w:sz w:val="22"/>
          <w:szCs w:val="22"/>
          <w:lang w:val="en-GB"/>
        </w:rPr>
        <w:t>ure-</w:t>
      </w:r>
      <w:r w:rsidRPr="00080967">
        <w:rPr>
          <w:rFonts w:ascii="Times New Roman" w:hAnsi="Times New Roman" w:cs="Times New Roman"/>
          <w:b/>
          <w:sz w:val="22"/>
          <w:szCs w:val="22"/>
          <w:lang w:val="en-GB"/>
        </w:rPr>
        <w:t>B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>)</w:t>
      </w:r>
    </w:p>
    <w:p w14:paraId="63838428" w14:textId="2217C8F8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08096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</w:p>
    <w:p w14:paraId="4771E65F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080967"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 xml:space="preserve"> Recommended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ab/>
      </w:r>
      <w:r w:rsidRPr="00080967">
        <w:rPr>
          <w:rFonts w:ascii="Segoe UI Symbol" w:hAnsi="Segoe UI Symbol" w:cs="Segoe UI Symbol"/>
          <w:sz w:val="22"/>
          <w:szCs w:val="22"/>
          <w:lang w:val="en-GB"/>
        </w:rPr>
        <w:t>☐</w:t>
      </w:r>
      <w:r w:rsidRPr="00080967">
        <w:rPr>
          <w:rFonts w:ascii="Times New Roman" w:hAnsi="Times New Roman" w:cs="Times New Roman"/>
          <w:sz w:val="22"/>
          <w:szCs w:val="22"/>
          <w:lang w:val="en-GB"/>
        </w:rPr>
        <w:t xml:space="preserve"> Not Recommended</w:t>
      </w:r>
    </w:p>
    <w:p w14:paraId="779F9D4E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4162AE86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01CE27D2" w14:textId="5449E3AE" w:rsidR="00D0228D" w:rsidRPr="00080967" w:rsidRDefault="00E34A42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  <w:r w:rsidRPr="00080967">
        <w:rPr>
          <w:rFonts w:ascii="Times New Roman" w:hAnsi="Times New Roman" w:cs="Times New Roman"/>
          <w:sz w:val="22"/>
          <w:szCs w:val="22"/>
          <w:lang w:val="en-GB"/>
        </w:rPr>
        <w:t>Name &amp; Signature of Dean</w:t>
      </w:r>
      <w:r w:rsidR="00D0228D" w:rsidRPr="00080967">
        <w:rPr>
          <w:rFonts w:ascii="Times New Roman" w:hAnsi="Times New Roman" w:cs="Times New Roman"/>
          <w:sz w:val="22"/>
          <w:szCs w:val="22"/>
          <w:lang w:val="en-GB"/>
        </w:rPr>
        <w:t xml:space="preserve">_______________________________ </w:t>
      </w:r>
    </w:p>
    <w:p w14:paraId="5CDA4E4C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3DFA9D7E" w14:textId="77777777" w:rsidR="00D0228D" w:rsidRPr="00080967" w:rsidRDefault="00D0228D" w:rsidP="00B05031">
      <w:pPr>
        <w:jc w:val="both"/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</w:pPr>
      <w:r w:rsidRPr="00080967"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  <w:t>Comments:</w:t>
      </w:r>
    </w:p>
    <w:p w14:paraId="5278BA1F" w14:textId="77777777" w:rsidR="00D0228D" w:rsidRPr="00080967" w:rsidRDefault="00D0228D" w:rsidP="00B05031">
      <w:pPr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24210219" w14:textId="1E3ADB4B" w:rsidR="00F8479A" w:rsidRPr="00F8479A" w:rsidRDefault="00F8479A" w:rsidP="00F8479A">
      <w:pPr>
        <w:jc w:val="both"/>
        <w:rPr>
          <w:rFonts w:ascii="Times New Roman" w:hAnsi="Times New Roman" w:cs="Times New Roman"/>
          <w:lang w:val="en-GB"/>
        </w:rPr>
      </w:pPr>
      <w:bookmarkStart w:id="0" w:name="_GoBack"/>
      <w:bookmarkEnd w:id="0"/>
    </w:p>
    <w:sectPr w:rsidR="00F8479A" w:rsidRPr="00F8479A" w:rsidSect="00F8479A">
      <w:footerReference w:type="even" r:id="rId9"/>
      <w:footerReference w:type="default" r:id="rId10"/>
      <w:pgSz w:w="11900" w:h="16840"/>
      <w:pgMar w:top="624" w:right="1406" w:bottom="1440" w:left="1440" w:header="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49BDF" w14:textId="77777777" w:rsidR="006365E4" w:rsidRDefault="006365E4" w:rsidP="0065229E">
      <w:r>
        <w:separator/>
      </w:r>
    </w:p>
  </w:endnote>
  <w:endnote w:type="continuationSeparator" w:id="0">
    <w:p w14:paraId="01D28485" w14:textId="77777777" w:rsidR="006365E4" w:rsidRDefault="006365E4" w:rsidP="00652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415654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D1875C" w14:textId="2479F71D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B04845" w14:textId="77777777" w:rsidR="00017F83" w:rsidRDefault="00017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0010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9A7CDD" w14:textId="60F73A38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68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B0D9A6" w14:textId="77777777" w:rsidR="00017F83" w:rsidRDefault="00017F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8DBF8" w14:textId="77777777" w:rsidR="006365E4" w:rsidRDefault="006365E4" w:rsidP="0065229E">
      <w:r>
        <w:separator/>
      </w:r>
    </w:p>
  </w:footnote>
  <w:footnote w:type="continuationSeparator" w:id="0">
    <w:p w14:paraId="75850DCD" w14:textId="77777777" w:rsidR="006365E4" w:rsidRDefault="006365E4" w:rsidP="00652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hybridMultilevel"/>
    <w:tmpl w:val="46E87CCC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4E32230"/>
    <w:multiLevelType w:val="hybridMultilevel"/>
    <w:tmpl w:val="8F0E8838"/>
    <w:lvl w:ilvl="0" w:tplc="928EC8AC">
      <w:start w:val="10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A7338"/>
    <w:multiLevelType w:val="hybridMultilevel"/>
    <w:tmpl w:val="C142B7F2"/>
    <w:lvl w:ilvl="0" w:tplc="450082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2501A"/>
    <w:multiLevelType w:val="hybridMultilevel"/>
    <w:tmpl w:val="6F70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D7892"/>
    <w:multiLevelType w:val="hybridMultilevel"/>
    <w:tmpl w:val="18306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C0041"/>
    <w:multiLevelType w:val="hybridMultilevel"/>
    <w:tmpl w:val="8234A2C8"/>
    <w:lvl w:ilvl="0" w:tplc="55D2D1A0">
      <w:start w:val="27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2" w:hanging="360"/>
      </w:pPr>
    </w:lvl>
    <w:lvl w:ilvl="2" w:tplc="0809001B" w:tentative="1">
      <w:start w:val="1"/>
      <w:numFmt w:val="lowerRoman"/>
      <w:lvlText w:val="%3."/>
      <w:lvlJc w:val="right"/>
      <w:pPr>
        <w:ind w:left="2652" w:hanging="180"/>
      </w:pPr>
    </w:lvl>
    <w:lvl w:ilvl="3" w:tplc="0809000F" w:tentative="1">
      <w:start w:val="1"/>
      <w:numFmt w:val="decimal"/>
      <w:lvlText w:val="%4."/>
      <w:lvlJc w:val="left"/>
      <w:pPr>
        <w:ind w:left="3372" w:hanging="360"/>
      </w:pPr>
    </w:lvl>
    <w:lvl w:ilvl="4" w:tplc="08090019" w:tentative="1">
      <w:start w:val="1"/>
      <w:numFmt w:val="lowerLetter"/>
      <w:lvlText w:val="%5."/>
      <w:lvlJc w:val="left"/>
      <w:pPr>
        <w:ind w:left="4092" w:hanging="360"/>
      </w:pPr>
    </w:lvl>
    <w:lvl w:ilvl="5" w:tplc="0809001B" w:tentative="1">
      <w:start w:val="1"/>
      <w:numFmt w:val="lowerRoman"/>
      <w:lvlText w:val="%6."/>
      <w:lvlJc w:val="right"/>
      <w:pPr>
        <w:ind w:left="4812" w:hanging="180"/>
      </w:pPr>
    </w:lvl>
    <w:lvl w:ilvl="6" w:tplc="0809000F" w:tentative="1">
      <w:start w:val="1"/>
      <w:numFmt w:val="decimal"/>
      <w:lvlText w:val="%7."/>
      <w:lvlJc w:val="left"/>
      <w:pPr>
        <w:ind w:left="5532" w:hanging="360"/>
      </w:pPr>
    </w:lvl>
    <w:lvl w:ilvl="7" w:tplc="08090019" w:tentative="1">
      <w:start w:val="1"/>
      <w:numFmt w:val="lowerLetter"/>
      <w:lvlText w:val="%8."/>
      <w:lvlJc w:val="left"/>
      <w:pPr>
        <w:ind w:left="6252" w:hanging="360"/>
      </w:pPr>
    </w:lvl>
    <w:lvl w:ilvl="8" w:tplc="08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" w15:restartNumberingAfterBreak="0">
    <w:nsid w:val="2F440A9E"/>
    <w:multiLevelType w:val="hybridMultilevel"/>
    <w:tmpl w:val="DA36CE18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9B54AF"/>
    <w:multiLevelType w:val="hybridMultilevel"/>
    <w:tmpl w:val="F81CF4B0"/>
    <w:lvl w:ilvl="0" w:tplc="79705DCC">
      <w:start w:val="7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3E2427D6"/>
    <w:multiLevelType w:val="hybridMultilevel"/>
    <w:tmpl w:val="805A99D6"/>
    <w:lvl w:ilvl="0" w:tplc="1E063B62">
      <w:start w:val="1"/>
      <w:numFmt w:val="lowerRoman"/>
      <w:lvlText w:val="%1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16EBE"/>
    <w:multiLevelType w:val="hybridMultilevel"/>
    <w:tmpl w:val="C868F5D2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51362"/>
    <w:multiLevelType w:val="hybridMultilevel"/>
    <w:tmpl w:val="B47EE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D43970"/>
    <w:multiLevelType w:val="hybridMultilevel"/>
    <w:tmpl w:val="C8248890"/>
    <w:lvl w:ilvl="0" w:tplc="5E3811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910A268">
      <w:start w:val="1"/>
      <w:numFmt w:val="lowerRoman"/>
      <w:lvlText w:val="%2."/>
      <w:lvlJc w:val="left"/>
      <w:pPr>
        <w:ind w:left="1350" w:hanging="360"/>
      </w:pPr>
      <w:rPr>
        <w:rFonts w:hint="default"/>
        <w:b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E608F"/>
    <w:multiLevelType w:val="hybridMultilevel"/>
    <w:tmpl w:val="01687080"/>
    <w:lvl w:ilvl="0" w:tplc="6F64EEA2">
      <w:start w:val="1"/>
      <w:numFmt w:val="none"/>
      <w:lvlText w:val="(A)"/>
      <w:lvlJc w:val="left"/>
      <w:pPr>
        <w:ind w:left="360" w:hanging="360"/>
      </w:pPr>
      <w:rPr>
        <w:rFonts w:ascii="Times New Roman" w:eastAsiaTheme="minorHAnsi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5A3DBC"/>
    <w:multiLevelType w:val="hybridMultilevel"/>
    <w:tmpl w:val="7E3C5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D54FC"/>
    <w:multiLevelType w:val="hybridMultilevel"/>
    <w:tmpl w:val="D8467E06"/>
    <w:lvl w:ilvl="0" w:tplc="82AA1B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056FB"/>
    <w:multiLevelType w:val="hybridMultilevel"/>
    <w:tmpl w:val="4F362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242A2"/>
    <w:multiLevelType w:val="hybridMultilevel"/>
    <w:tmpl w:val="FC5E34D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FA2C20"/>
    <w:multiLevelType w:val="hybridMultilevel"/>
    <w:tmpl w:val="E66C8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4F791E"/>
    <w:multiLevelType w:val="hybridMultilevel"/>
    <w:tmpl w:val="1DDA7FCE"/>
    <w:lvl w:ilvl="0" w:tplc="1CB6B4F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C10710"/>
    <w:multiLevelType w:val="hybridMultilevel"/>
    <w:tmpl w:val="B2C8412E"/>
    <w:lvl w:ilvl="0" w:tplc="6ECE7766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000000" w:themeColor="text1"/>
        <w:sz w:val="22"/>
        <w:szCs w:val="22"/>
      </w:rPr>
    </w:lvl>
    <w:lvl w:ilvl="1" w:tplc="9910A268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14001D"/>
    <w:multiLevelType w:val="hybridMultilevel"/>
    <w:tmpl w:val="307099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6429AD"/>
    <w:multiLevelType w:val="hybridMultilevel"/>
    <w:tmpl w:val="708410C8"/>
    <w:lvl w:ilvl="0" w:tplc="6C662104">
      <w:start w:val="1"/>
      <w:numFmt w:val="none"/>
      <w:lvlText w:val="(A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317E2F"/>
    <w:multiLevelType w:val="hybridMultilevel"/>
    <w:tmpl w:val="44AA876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746F10CB"/>
    <w:multiLevelType w:val="hybridMultilevel"/>
    <w:tmpl w:val="BA2477E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7533013F"/>
    <w:multiLevelType w:val="hybridMultilevel"/>
    <w:tmpl w:val="CFD4B670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876D2C"/>
    <w:multiLevelType w:val="hybridMultilevel"/>
    <w:tmpl w:val="1A5829B8"/>
    <w:lvl w:ilvl="0" w:tplc="9910A268">
      <w:start w:val="1"/>
      <w:numFmt w:val="lowerRoman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9F0359"/>
    <w:multiLevelType w:val="hybridMultilevel"/>
    <w:tmpl w:val="DA349BA0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3"/>
  </w:num>
  <w:num w:numId="5">
    <w:abstractNumId w:val="4"/>
  </w:num>
  <w:num w:numId="6">
    <w:abstractNumId w:val="19"/>
  </w:num>
  <w:num w:numId="7">
    <w:abstractNumId w:val="20"/>
  </w:num>
  <w:num w:numId="8">
    <w:abstractNumId w:val="14"/>
  </w:num>
  <w:num w:numId="9">
    <w:abstractNumId w:val="21"/>
  </w:num>
  <w:num w:numId="10">
    <w:abstractNumId w:val="18"/>
  </w:num>
  <w:num w:numId="11">
    <w:abstractNumId w:val="15"/>
  </w:num>
  <w:num w:numId="12">
    <w:abstractNumId w:val="7"/>
  </w:num>
  <w:num w:numId="13">
    <w:abstractNumId w:val="0"/>
  </w:num>
  <w:num w:numId="14">
    <w:abstractNumId w:val="22"/>
  </w:num>
  <w:num w:numId="15">
    <w:abstractNumId w:val="6"/>
  </w:num>
  <w:num w:numId="16">
    <w:abstractNumId w:val="23"/>
  </w:num>
  <w:num w:numId="17">
    <w:abstractNumId w:val="26"/>
  </w:num>
  <w:num w:numId="18">
    <w:abstractNumId w:val="8"/>
  </w:num>
  <w:num w:numId="19">
    <w:abstractNumId w:val="5"/>
  </w:num>
  <w:num w:numId="20">
    <w:abstractNumId w:val="9"/>
  </w:num>
  <w:num w:numId="21">
    <w:abstractNumId w:val="24"/>
  </w:num>
  <w:num w:numId="22">
    <w:abstractNumId w:val="10"/>
  </w:num>
  <w:num w:numId="23">
    <w:abstractNumId w:val="17"/>
  </w:num>
  <w:num w:numId="24">
    <w:abstractNumId w:val="15"/>
  </w:num>
  <w:num w:numId="25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12"/>
  </w:num>
  <w:num w:numId="31">
    <w:abstractNumId w:val="16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I1tzQxMjQ0MzRW0lEKTi0uzszPAykwqwUA+fex6SwAAAA="/>
  </w:docVars>
  <w:rsids>
    <w:rsidRoot w:val="0065229E"/>
    <w:rsid w:val="00000E44"/>
    <w:rsid w:val="00017F83"/>
    <w:rsid w:val="00022540"/>
    <w:rsid w:val="00037160"/>
    <w:rsid w:val="0004734C"/>
    <w:rsid w:val="00053644"/>
    <w:rsid w:val="00054612"/>
    <w:rsid w:val="00062266"/>
    <w:rsid w:val="00076DD9"/>
    <w:rsid w:val="00080967"/>
    <w:rsid w:val="00081B49"/>
    <w:rsid w:val="00082B73"/>
    <w:rsid w:val="00097830"/>
    <w:rsid w:val="000A7560"/>
    <w:rsid w:val="000C1212"/>
    <w:rsid w:val="000D385C"/>
    <w:rsid w:val="000D487F"/>
    <w:rsid w:val="000F088D"/>
    <w:rsid w:val="00124CC5"/>
    <w:rsid w:val="001321FD"/>
    <w:rsid w:val="001661A5"/>
    <w:rsid w:val="001676DA"/>
    <w:rsid w:val="00177D98"/>
    <w:rsid w:val="001836A9"/>
    <w:rsid w:val="0019645D"/>
    <w:rsid w:val="001A118D"/>
    <w:rsid w:val="001D2946"/>
    <w:rsid w:val="001D4ED3"/>
    <w:rsid w:val="001E3987"/>
    <w:rsid w:val="001E477D"/>
    <w:rsid w:val="00206033"/>
    <w:rsid w:val="00213370"/>
    <w:rsid w:val="002168A0"/>
    <w:rsid w:val="00230A0B"/>
    <w:rsid w:val="00240A52"/>
    <w:rsid w:val="00270DBC"/>
    <w:rsid w:val="00273A0E"/>
    <w:rsid w:val="0029161F"/>
    <w:rsid w:val="00293855"/>
    <w:rsid w:val="002A331F"/>
    <w:rsid w:val="002F028F"/>
    <w:rsid w:val="002F3918"/>
    <w:rsid w:val="00301D8E"/>
    <w:rsid w:val="003045CB"/>
    <w:rsid w:val="00321AF8"/>
    <w:rsid w:val="003221A1"/>
    <w:rsid w:val="00322BA1"/>
    <w:rsid w:val="00334E4C"/>
    <w:rsid w:val="00342430"/>
    <w:rsid w:val="0034523B"/>
    <w:rsid w:val="00346A2E"/>
    <w:rsid w:val="00354C24"/>
    <w:rsid w:val="00360A8E"/>
    <w:rsid w:val="00362561"/>
    <w:rsid w:val="00364A93"/>
    <w:rsid w:val="00387CBB"/>
    <w:rsid w:val="003B0451"/>
    <w:rsid w:val="003C416B"/>
    <w:rsid w:val="003D1FCC"/>
    <w:rsid w:val="003D6026"/>
    <w:rsid w:val="003E19D7"/>
    <w:rsid w:val="003F48E9"/>
    <w:rsid w:val="00440867"/>
    <w:rsid w:val="00441E40"/>
    <w:rsid w:val="004455E0"/>
    <w:rsid w:val="00471AFA"/>
    <w:rsid w:val="004866E6"/>
    <w:rsid w:val="004F1BAB"/>
    <w:rsid w:val="004F5896"/>
    <w:rsid w:val="00502201"/>
    <w:rsid w:val="00514F2C"/>
    <w:rsid w:val="005257BE"/>
    <w:rsid w:val="005320EA"/>
    <w:rsid w:val="00546D75"/>
    <w:rsid w:val="005508C8"/>
    <w:rsid w:val="005548EE"/>
    <w:rsid w:val="00564F94"/>
    <w:rsid w:val="00582631"/>
    <w:rsid w:val="00584BDC"/>
    <w:rsid w:val="00586D78"/>
    <w:rsid w:val="005E58C6"/>
    <w:rsid w:val="005E78DD"/>
    <w:rsid w:val="005F510E"/>
    <w:rsid w:val="005F76E2"/>
    <w:rsid w:val="00601D2A"/>
    <w:rsid w:val="006223F3"/>
    <w:rsid w:val="00625849"/>
    <w:rsid w:val="00625E4D"/>
    <w:rsid w:val="00625F41"/>
    <w:rsid w:val="0063338C"/>
    <w:rsid w:val="006365E4"/>
    <w:rsid w:val="0064099A"/>
    <w:rsid w:val="0065229E"/>
    <w:rsid w:val="00653331"/>
    <w:rsid w:val="006628D5"/>
    <w:rsid w:val="006700DD"/>
    <w:rsid w:val="006753B4"/>
    <w:rsid w:val="00681E30"/>
    <w:rsid w:val="00686789"/>
    <w:rsid w:val="006871EF"/>
    <w:rsid w:val="00694365"/>
    <w:rsid w:val="00695ED0"/>
    <w:rsid w:val="006C42CC"/>
    <w:rsid w:val="006D7454"/>
    <w:rsid w:val="006E14EE"/>
    <w:rsid w:val="006E2C42"/>
    <w:rsid w:val="006E5A84"/>
    <w:rsid w:val="006E5AE7"/>
    <w:rsid w:val="00707688"/>
    <w:rsid w:val="00711560"/>
    <w:rsid w:val="0072174E"/>
    <w:rsid w:val="0073438D"/>
    <w:rsid w:val="007411A9"/>
    <w:rsid w:val="00745917"/>
    <w:rsid w:val="0078257A"/>
    <w:rsid w:val="007913C8"/>
    <w:rsid w:val="007C108C"/>
    <w:rsid w:val="007C3915"/>
    <w:rsid w:val="007C5A08"/>
    <w:rsid w:val="007D3EAA"/>
    <w:rsid w:val="007E553A"/>
    <w:rsid w:val="007F017B"/>
    <w:rsid w:val="007F0959"/>
    <w:rsid w:val="007F2ED9"/>
    <w:rsid w:val="0082191D"/>
    <w:rsid w:val="00835951"/>
    <w:rsid w:val="00840B77"/>
    <w:rsid w:val="00842180"/>
    <w:rsid w:val="00857B44"/>
    <w:rsid w:val="008831C5"/>
    <w:rsid w:val="008A1E64"/>
    <w:rsid w:val="008A3FAC"/>
    <w:rsid w:val="008B3D91"/>
    <w:rsid w:val="008D2BF2"/>
    <w:rsid w:val="008E0A94"/>
    <w:rsid w:val="008F0A9D"/>
    <w:rsid w:val="008F1503"/>
    <w:rsid w:val="0091608E"/>
    <w:rsid w:val="00956E88"/>
    <w:rsid w:val="009645CC"/>
    <w:rsid w:val="0096532C"/>
    <w:rsid w:val="009845FD"/>
    <w:rsid w:val="00991E60"/>
    <w:rsid w:val="009D13C4"/>
    <w:rsid w:val="009F05D6"/>
    <w:rsid w:val="009F21ED"/>
    <w:rsid w:val="00A016D4"/>
    <w:rsid w:val="00A23D3E"/>
    <w:rsid w:val="00A3567C"/>
    <w:rsid w:val="00A36751"/>
    <w:rsid w:val="00A37271"/>
    <w:rsid w:val="00A44DB0"/>
    <w:rsid w:val="00A61FFF"/>
    <w:rsid w:val="00A64A38"/>
    <w:rsid w:val="00A7765F"/>
    <w:rsid w:val="00A87888"/>
    <w:rsid w:val="00A968C5"/>
    <w:rsid w:val="00AA39DA"/>
    <w:rsid w:val="00AA7053"/>
    <w:rsid w:val="00AD7FD8"/>
    <w:rsid w:val="00AE3797"/>
    <w:rsid w:val="00AF56A7"/>
    <w:rsid w:val="00AF65D2"/>
    <w:rsid w:val="00B05031"/>
    <w:rsid w:val="00B0505C"/>
    <w:rsid w:val="00B05FF3"/>
    <w:rsid w:val="00B3224C"/>
    <w:rsid w:val="00B54966"/>
    <w:rsid w:val="00B65BEF"/>
    <w:rsid w:val="00B95DDB"/>
    <w:rsid w:val="00B968CA"/>
    <w:rsid w:val="00BA298D"/>
    <w:rsid w:val="00BB538C"/>
    <w:rsid w:val="00C06FA4"/>
    <w:rsid w:val="00C07A6A"/>
    <w:rsid w:val="00C12EEE"/>
    <w:rsid w:val="00C1401D"/>
    <w:rsid w:val="00C1653B"/>
    <w:rsid w:val="00C32304"/>
    <w:rsid w:val="00C4570F"/>
    <w:rsid w:val="00C47C6A"/>
    <w:rsid w:val="00C51F02"/>
    <w:rsid w:val="00C63299"/>
    <w:rsid w:val="00C66EE3"/>
    <w:rsid w:val="00CA2888"/>
    <w:rsid w:val="00CC0677"/>
    <w:rsid w:val="00CD4B06"/>
    <w:rsid w:val="00CD560D"/>
    <w:rsid w:val="00CD5792"/>
    <w:rsid w:val="00CF4508"/>
    <w:rsid w:val="00CF6352"/>
    <w:rsid w:val="00D0228D"/>
    <w:rsid w:val="00D02CE8"/>
    <w:rsid w:val="00D03921"/>
    <w:rsid w:val="00D04C02"/>
    <w:rsid w:val="00D121C9"/>
    <w:rsid w:val="00D2792A"/>
    <w:rsid w:val="00D76505"/>
    <w:rsid w:val="00D82E01"/>
    <w:rsid w:val="00DA31D5"/>
    <w:rsid w:val="00DC1A1A"/>
    <w:rsid w:val="00DC7FD7"/>
    <w:rsid w:val="00DD5C69"/>
    <w:rsid w:val="00DE6598"/>
    <w:rsid w:val="00DE6C8E"/>
    <w:rsid w:val="00DF7D39"/>
    <w:rsid w:val="00E12963"/>
    <w:rsid w:val="00E164A9"/>
    <w:rsid w:val="00E32124"/>
    <w:rsid w:val="00E321B2"/>
    <w:rsid w:val="00E34A42"/>
    <w:rsid w:val="00E40D57"/>
    <w:rsid w:val="00E41FF1"/>
    <w:rsid w:val="00E449E0"/>
    <w:rsid w:val="00E53139"/>
    <w:rsid w:val="00E5661D"/>
    <w:rsid w:val="00E62DA0"/>
    <w:rsid w:val="00E70A88"/>
    <w:rsid w:val="00E76E74"/>
    <w:rsid w:val="00E84BF6"/>
    <w:rsid w:val="00E95D0D"/>
    <w:rsid w:val="00EB5E31"/>
    <w:rsid w:val="00EB640A"/>
    <w:rsid w:val="00EB77B3"/>
    <w:rsid w:val="00EC4604"/>
    <w:rsid w:val="00EF4EF8"/>
    <w:rsid w:val="00F03395"/>
    <w:rsid w:val="00F067C7"/>
    <w:rsid w:val="00F166FC"/>
    <w:rsid w:val="00F233F7"/>
    <w:rsid w:val="00F33C7A"/>
    <w:rsid w:val="00F548DF"/>
    <w:rsid w:val="00F6332F"/>
    <w:rsid w:val="00F83629"/>
    <w:rsid w:val="00F8479A"/>
    <w:rsid w:val="00F8792A"/>
    <w:rsid w:val="00F97186"/>
    <w:rsid w:val="00FA2839"/>
    <w:rsid w:val="00FA6802"/>
    <w:rsid w:val="00FC2B58"/>
    <w:rsid w:val="00FD57AA"/>
    <w:rsid w:val="00FE4FFB"/>
    <w:rsid w:val="00FE5E8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92435"/>
  <w15:chartTrackingRefBased/>
  <w15:docId w15:val="{D20F92B9-F034-4A49-9204-B9D3111E8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29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67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2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5229E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29E"/>
  </w:style>
  <w:style w:type="paragraph" w:styleId="Footer">
    <w:name w:val="footer"/>
    <w:basedOn w:val="Normal"/>
    <w:link w:val="Foot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29E"/>
  </w:style>
  <w:style w:type="character" w:styleId="PageNumber">
    <w:name w:val="page number"/>
    <w:basedOn w:val="DefaultParagraphFont"/>
    <w:uiPriority w:val="99"/>
    <w:semiHidden/>
    <w:unhideWhenUsed/>
    <w:rsid w:val="009F05D6"/>
  </w:style>
  <w:style w:type="character" w:styleId="Hyperlink">
    <w:name w:val="Hyperlink"/>
    <w:basedOn w:val="DefaultParagraphFont"/>
    <w:uiPriority w:val="99"/>
    <w:unhideWhenUsed/>
    <w:rsid w:val="0063338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3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338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36751"/>
    <w:rPr>
      <w:rFonts w:eastAsiaTheme="minorEastAsia"/>
      <w:sz w:val="22"/>
      <w:szCs w:val="22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3675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customStyle="1" w:styleId="Head2">
    <w:name w:val="Head2"/>
    <w:basedOn w:val="Heading2"/>
    <w:link w:val="Head2Char"/>
    <w:qFormat/>
    <w:rsid w:val="00A36751"/>
    <w:pPr>
      <w:keepLines w:val="0"/>
      <w:spacing w:before="0"/>
    </w:pPr>
    <w:rPr>
      <w:rFonts w:ascii="Arial" w:eastAsia="Times New Roman" w:hAnsi="Arial" w:cs="Times New Roman"/>
      <w:b/>
      <w:bCs/>
      <w:iCs/>
      <w:color w:val="auto"/>
      <w:sz w:val="32"/>
      <w:szCs w:val="24"/>
      <w:lang w:val="x-none" w:eastAsia="x-none"/>
    </w:rPr>
  </w:style>
  <w:style w:type="character" w:customStyle="1" w:styleId="Head2Char">
    <w:name w:val="Head2 Char"/>
    <w:link w:val="Head2"/>
    <w:rsid w:val="00A36751"/>
    <w:rPr>
      <w:rFonts w:ascii="Arial" w:eastAsia="Times New Roman" w:hAnsi="Arial" w:cs="Times New Roman"/>
      <w:b/>
      <w:bCs/>
      <w:iCs/>
      <w:sz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67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D022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0228D"/>
  </w:style>
  <w:style w:type="character" w:customStyle="1" w:styleId="eop">
    <w:name w:val="eop"/>
    <w:basedOn w:val="DefaultParagraphFont"/>
    <w:rsid w:val="00D0228D"/>
  </w:style>
  <w:style w:type="paragraph" w:styleId="Title">
    <w:name w:val="Title"/>
    <w:basedOn w:val="Normal"/>
    <w:link w:val="TitleChar"/>
    <w:qFormat/>
    <w:rsid w:val="00321AF8"/>
    <w:pPr>
      <w:jc w:val="center"/>
    </w:pPr>
    <w:rPr>
      <w:rFonts w:ascii="Times New Roman" w:eastAsia="Times New Roman" w:hAnsi="Times New Roman" w:cs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321AF8"/>
    <w:rPr>
      <w:rFonts w:ascii="Times New Roman" w:eastAsia="Times New Roman" w:hAnsi="Times New Roman" w:cs="Times New Roman"/>
      <w:b/>
      <w:sz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F8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F8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9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EB6DC67-E93D-4A2B-82CF-BBEA7698F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ms ur Rehman</cp:lastModifiedBy>
  <cp:revision>2</cp:revision>
  <dcterms:created xsi:type="dcterms:W3CDTF">2020-07-09T08:01:00Z</dcterms:created>
  <dcterms:modified xsi:type="dcterms:W3CDTF">2020-07-09T08:01:00Z</dcterms:modified>
</cp:coreProperties>
</file>